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59C3E7" w14:textId="323BCC0D" w:rsidR="003636BD" w:rsidRDefault="00D35D21">
      <w:r>
        <w:t>Thursday</w:t>
      </w:r>
      <w:bookmarkStart w:id="0" w:name="_GoBack"/>
      <w:bookmarkEnd w:id="0"/>
      <w:r w:rsidR="002D4A0D">
        <w:t xml:space="preserve"> – First in Math, Very Important Facts</w:t>
      </w:r>
    </w:p>
    <w:p w14:paraId="61DA640C" w14:textId="346E40BC" w:rsidR="002D4A0D" w:rsidRDefault="002D4A0D">
      <w:r>
        <w:t>Login via Clever and click on First in Math</w:t>
      </w:r>
    </w:p>
    <w:p w14:paraId="04B62998" w14:textId="55AB1154" w:rsidR="002D4A0D" w:rsidRDefault="002D4A0D">
      <w:r>
        <w:rPr>
          <w:noProof/>
        </w:rPr>
        <w:drawing>
          <wp:inline distT="0" distB="0" distL="0" distR="0" wp14:anchorId="5ECD9507" wp14:editId="7421F46E">
            <wp:extent cx="5168900" cy="2583346"/>
            <wp:effectExtent l="0" t="0" r="0" b="762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lever App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9709" cy="2588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4969D" w14:textId="3C673BAE" w:rsidR="002D4A0D" w:rsidRDefault="002D4A0D">
      <w:r>
        <w:t xml:space="preserve">Then click on the “V” </w:t>
      </w:r>
      <w:proofErr w:type="gramStart"/>
      <w:r>
        <w:t>for  Very</w:t>
      </w:r>
      <w:proofErr w:type="gramEnd"/>
      <w:r>
        <w:t xml:space="preserve"> Important Facts</w:t>
      </w:r>
    </w:p>
    <w:p w14:paraId="79B766E4" w14:textId="5F694C50" w:rsidR="002D4A0D" w:rsidRDefault="002D4A0D">
      <w:r>
        <w:rPr>
          <w:noProof/>
        </w:rPr>
        <w:drawing>
          <wp:inline distT="0" distB="0" distL="0" distR="0" wp14:anchorId="7A7312E3" wp14:editId="133B9F3F">
            <wp:extent cx="3016250" cy="27117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30169" cy="2724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18B8D" w14:textId="0F28562B" w:rsidR="002D4A0D" w:rsidRDefault="002D4A0D">
      <w:r>
        <w:t xml:space="preserve">Then click on multiplication </w:t>
      </w:r>
    </w:p>
    <w:p w14:paraId="197E7874" w14:textId="32D0782A" w:rsidR="002D4A0D" w:rsidRDefault="00D35D21">
      <w:r>
        <w:rPr>
          <w:noProof/>
        </w:rPr>
        <w:drawing>
          <wp:inline distT="0" distB="0" distL="0" distR="0" wp14:anchorId="029EA86C" wp14:editId="001C14D8">
            <wp:extent cx="2444750" cy="158705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96157" cy="162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06517" w14:textId="0224FFA1" w:rsidR="002D4A0D" w:rsidRDefault="002D4A0D">
      <w:r>
        <w:t>Watch the videos and play the games!</w:t>
      </w:r>
    </w:p>
    <w:sectPr w:rsidR="002D4A0D" w:rsidSect="002D4A0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rO0MDI2MTWzMDZW0lEKTi0uzszPAykwrAUAFNmq2CwAAAA="/>
  </w:docVars>
  <w:rsids>
    <w:rsidRoot w:val="002D4A0D"/>
    <w:rsid w:val="002D4A0D"/>
    <w:rsid w:val="003636BD"/>
    <w:rsid w:val="00630D55"/>
    <w:rsid w:val="00D35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A4601"/>
  <w15:chartTrackingRefBased/>
  <w15:docId w15:val="{6A1AB8F1-1544-4EA0-9D9E-360C2FE63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Darrow</dc:creator>
  <cp:keywords/>
  <dc:description/>
  <cp:lastModifiedBy>Lisa Darrow</cp:lastModifiedBy>
  <cp:revision>2</cp:revision>
  <dcterms:created xsi:type="dcterms:W3CDTF">2020-04-15T12:28:00Z</dcterms:created>
  <dcterms:modified xsi:type="dcterms:W3CDTF">2020-04-15T12:28:00Z</dcterms:modified>
</cp:coreProperties>
</file>